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764D" w:rsidRDefault="00A2764D" w:rsidP="00A2764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st of Suggested Reviewers</w:t>
      </w:r>
    </w:p>
    <w:p w:rsidR="00A2764D" w:rsidRDefault="00A2764D" w:rsidP="00A2764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2764D" w:rsidRPr="00A2764D" w:rsidRDefault="00A2764D" w:rsidP="00A276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2764D">
        <w:rPr>
          <w:rFonts w:ascii="Times New Roman" w:hAnsi="Times New Roman" w:cs="Times New Roman"/>
          <w:b/>
          <w:sz w:val="24"/>
          <w:szCs w:val="24"/>
        </w:rPr>
        <w:t>Name:</w:t>
      </w:r>
      <w:r w:rsidRPr="00A2764D">
        <w:rPr>
          <w:rFonts w:ascii="Times New Roman" w:hAnsi="Times New Roman" w:cs="Times New Roman"/>
          <w:sz w:val="24"/>
          <w:szCs w:val="24"/>
        </w:rPr>
        <w:t xml:space="preserve"> Dr. Bashir Ahmad Dar</w:t>
      </w:r>
    </w:p>
    <w:p w:rsidR="00A2764D" w:rsidRPr="00A2764D" w:rsidRDefault="00A2764D" w:rsidP="00A276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2764D">
        <w:rPr>
          <w:rFonts w:ascii="Times New Roman" w:hAnsi="Times New Roman" w:cs="Times New Roman"/>
          <w:b/>
          <w:sz w:val="24"/>
          <w:szCs w:val="24"/>
        </w:rPr>
        <w:t>Affiliation:</w:t>
      </w:r>
      <w:r w:rsidRPr="00A2764D">
        <w:rPr>
          <w:rFonts w:ascii="Times New Roman" w:hAnsi="Times New Roman" w:cs="Times New Roman"/>
          <w:sz w:val="24"/>
          <w:szCs w:val="24"/>
        </w:rPr>
        <w:t xml:space="preserve"> Assistant professor, Higher Education Department of Chemistry, J &amp; K, India</w:t>
      </w:r>
    </w:p>
    <w:p w:rsidR="00122326" w:rsidRPr="00A2764D" w:rsidRDefault="00A2764D" w:rsidP="00A276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2764D">
        <w:rPr>
          <w:rFonts w:ascii="Times New Roman" w:hAnsi="Times New Roman" w:cs="Times New Roman"/>
          <w:b/>
          <w:sz w:val="24"/>
          <w:szCs w:val="24"/>
        </w:rPr>
        <w:t>Email:</w:t>
      </w:r>
      <w:r w:rsidRPr="00A2764D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A2764D">
          <w:rPr>
            <w:rStyle w:val="Hyperlink"/>
            <w:rFonts w:ascii="Times New Roman" w:hAnsi="Times New Roman" w:cs="Times New Roman"/>
            <w:sz w:val="24"/>
            <w:szCs w:val="24"/>
          </w:rPr>
          <w:t>bashir_15_dar@yahoo.com</w:t>
        </w:r>
      </w:hyperlink>
    </w:p>
    <w:p w:rsidR="00A2764D" w:rsidRPr="00A2764D" w:rsidRDefault="00A2764D" w:rsidP="00A2764D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2764D" w:rsidRPr="00A2764D" w:rsidRDefault="00A2764D" w:rsidP="00A276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2764D">
        <w:rPr>
          <w:rFonts w:ascii="Times New Roman" w:hAnsi="Times New Roman" w:cs="Times New Roman"/>
          <w:b/>
          <w:sz w:val="24"/>
          <w:szCs w:val="24"/>
        </w:rPr>
        <w:t>Name:</w:t>
      </w:r>
      <w:r w:rsidRPr="00A2764D">
        <w:rPr>
          <w:rFonts w:ascii="Times New Roman" w:hAnsi="Times New Roman" w:cs="Times New Roman"/>
          <w:sz w:val="24"/>
          <w:szCs w:val="24"/>
        </w:rPr>
        <w:t xml:space="preserve"> Dr. Abdul </w:t>
      </w:r>
      <w:proofErr w:type="spellStart"/>
      <w:r w:rsidRPr="00A2764D">
        <w:rPr>
          <w:rFonts w:ascii="Times New Roman" w:hAnsi="Times New Roman" w:cs="Times New Roman"/>
          <w:sz w:val="24"/>
          <w:szCs w:val="24"/>
        </w:rPr>
        <w:t>Rouf</w:t>
      </w:r>
      <w:proofErr w:type="spellEnd"/>
    </w:p>
    <w:p w:rsidR="00A2764D" w:rsidRPr="00A2764D" w:rsidRDefault="00A2764D" w:rsidP="00A276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2764D">
        <w:rPr>
          <w:rFonts w:ascii="Times New Roman" w:hAnsi="Times New Roman" w:cs="Times New Roman"/>
          <w:b/>
          <w:sz w:val="24"/>
          <w:szCs w:val="24"/>
        </w:rPr>
        <w:t>Affiliation:</w:t>
      </w:r>
      <w:r w:rsidRPr="00A2764D">
        <w:rPr>
          <w:rFonts w:ascii="Times New Roman" w:hAnsi="Times New Roman" w:cs="Times New Roman"/>
          <w:sz w:val="24"/>
          <w:szCs w:val="24"/>
        </w:rPr>
        <w:t xml:space="preserve"> Postdoctoral Scientist, </w:t>
      </w:r>
      <w:r w:rsidRPr="00A276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partment of Chemistry,</w:t>
      </w:r>
      <w:r w:rsidRPr="00A2764D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hyperlink r:id="rId5" w:history="1">
        <w:r w:rsidRPr="00A2764D">
          <w:rPr>
            <w:rStyle w:val="Hyperlink"/>
            <w:rFonts w:ascii="Times New Roman" w:hAnsi="Times New Roman" w:cs="Times New Roman"/>
            <w:color w:val="222222"/>
            <w:sz w:val="24"/>
            <w:szCs w:val="24"/>
            <w:u w:val="none"/>
            <w:shd w:val="clear" w:color="auto" w:fill="FFFFFF"/>
          </w:rPr>
          <w:t>University of Florida</w:t>
        </w:r>
      </w:hyperlink>
      <w:r w:rsidRPr="00A276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US </w:t>
      </w:r>
      <w:r w:rsidRPr="00A2764D">
        <w:rPr>
          <w:rFonts w:ascii="Times New Roman" w:hAnsi="Times New Roman" w:cs="Times New Roman"/>
          <w:b/>
          <w:sz w:val="24"/>
          <w:szCs w:val="24"/>
        </w:rPr>
        <w:t>Email:</w:t>
      </w:r>
      <w:r w:rsidRPr="00A2764D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A2764D">
          <w:rPr>
            <w:rStyle w:val="Hyperlink"/>
            <w:rFonts w:ascii="Times New Roman" w:hAnsi="Times New Roman" w:cs="Times New Roman"/>
            <w:sz w:val="24"/>
            <w:szCs w:val="24"/>
          </w:rPr>
          <w:t>cimrouf@gmail.com</w:t>
        </w:r>
      </w:hyperlink>
    </w:p>
    <w:p w:rsidR="00A2764D" w:rsidRPr="00A2764D" w:rsidRDefault="00A2764D" w:rsidP="00A2764D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2764D" w:rsidRPr="00A2764D" w:rsidRDefault="00A2764D" w:rsidP="00A276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2764D">
        <w:rPr>
          <w:rFonts w:ascii="Times New Roman" w:hAnsi="Times New Roman" w:cs="Times New Roman"/>
          <w:b/>
          <w:sz w:val="24"/>
          <w:szCs w:val="24"/>
        </w:rPr>
        <w:t>Name:</w:t>
      </w:r>
      <w:r w:rsidRPr="00A2764D">
        <w:rPr>
          <w:rFonts w:ascii="Times New Roman" w:hAnsi="Times New Roman" w:cs="Times New Roman"/>
          <w:sz w:val="24"/>
          <w:szCs w:val="24"/>
        </w:rPr>
        <w:t xml:space="preserve"> Dr. </w:t>
      </w:r>
      <w:proofErr w:type="spellStart"/>
      <w:r w:rsidR="00D907D6">
        <w:rPr>
          <w:rFonts w:ascii="Times New Roman" w:hAnsi="Times New Roman" w:cs="Times New Roman"/>
          <w:sz w:val="24"/>
          <w:szCs w:val="24"/>
        </w:rPr>
        <w:t>Sajjad</w:t>
      </w:r>
      <w:proofErr w:type="spellEnd"/>
      <w:r w:rsidR="00D907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07D6">
        <w:rPr>
          <w:rFonts w:ascii="Times New Roman" w:hAnsi="Times New Roman" w:cs="Times New Roman"/>
          <w:sz w:val="24"/>
          <w:szCs w:val="24"/>
        </w:rPr>
        <w:t>Hussian</w:t>
      </w:r>
      <w:proofErr w:type="spellEnd"/>
    </w:p>
    <w:p w:rsidR="00A2764D" w:rsidRPr="00A2764D" w:rsidRDefault="00A2764D" w:rsidP="00A276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2764D">
        <w:rPr>
          <w:rFonts w:ascii="Times New Roman" w:hAnsi="Times New Roman" w:cs="Times New Roman"/>
          <w:b/>
          <w:sz w:val="24"/>
          <w:szCs w:val="24"/>
        </w:rPr>
        <w:t>Affiliation:</w:t>
      </w:r>
      <w:r w:rsidRPr="00A2764D">
        <w:rPr>
          <w:rFonts w:ascii="Times New Roman" w:hAnsi="Times New Roman" w:cs="Times New Roman"/>
          <w:sz w:val="24"/>
          <w:szCs w:val="24"/>
        </w:rPr>
        <w:t xml:space="preserve"> Scientist, </w:t>
      </w:r>
      <w:r w:rsidR="00D907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mber </w:t>
      </w:r>
      <w:proofErr w:type="spellStart"/>
      <w:r w:rsidR="00D907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ann</w:t>
      </w:r>
      <w:proofErr w:type="spellEnd"/>
      <w:r w:rsidR="00D907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D907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stituteTritity</w:t>
      </w:r>
      <w:proofErr w:type="spellEnd"/>
      <w:r w:rsidR="00D907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ollege Dublin</w:t>
      </w:r>
    </w:p>
    <w:p w:rsidR="00A2764D" w:rsidRDefault="00A2764D" w:rsidP="00A2764D">
      <w:pPr>
        <w:spacing w:after="0"/>
        <w:rPr>
          <w:rStyle w:val="Hyperlink"/>
          <w:rFonts w:ascii="Times New Roman" w:hAnsi="Times New Roman" w:cs="Times New Roman"/>
          <w:sz w:val="24"/>
          <w:szCs w:val="24"/>
        </w:rPr>
      </w:pPr>
      <w:r w:rsidRPr="00A276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A2764D">
        <w:rPr>
          <w:rFonts w:ascii="Times New Roman" w:hAnsi="Times New Roman" w:cs="Times New Roman"/>
          <w:b/>
          <w:sz w:val="24"/>
          <w:szCs w:val="24"/>
        </w:rPr>
        <w:t>Email:</w:t>
      </w:r>
      <w:r w:rsidRPr="00A2764D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D907D6" w:rsidRPr="00A4633F">
          <w:rPr>
            <w:rStyle w:val="Hyperlink"/>
            <w:rFonts w:ascii="Times New Roman" w:hAnsi="Times New Roman" w:cs="Times New Roman"/>
            <w:sz w:val="24"/>
            <w:szCs w:val="24"/>
          </w:rPr>
          <w:t>mirsh@tcd.ie</w:t>
        </w:r>
      </w:hyperlink>
    </w:p>
    <w:p w:rsidR="00D907D6" w:rsidRDefault="00D907D6" w:rsidP="00A2764D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A2764D" w:rsidRPr="00A2764D" w:rsidRDefault="00A2764D" w:rsidP="00A2764D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2764D" w:rsidRPr="00A2764D" w:rsidRDefault="00A2764D" w:rsidP="00A2764D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A2764D" w:rsidRPr="00A2764D" w:rsidSect="001223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W2NLUwNzS2MDAxNTJX0lEKTi0uzszPAykwrAUA7oKkICwAAAA="/>
  </w:docVars>
  <w:rsids>
    <w:rsidRoot w:val="00A2764D"/>
    <w:rsid w:val="00013B7B"/>
    <w:rsid w:val="0004350B"/>
    <w:rsid w:val="000541CF"/>
    <w:rsid w:val="000B275B"/>
    <w:rsid w:val="000D78A7"/>
    <w:rsid w:val="00105D7C"/>
    <w:rsid w:val="00122326"/>
    <w:rsid w:val="001326FF"/>
    <w:rsid w:val="001419F1"/>
    <w:rsid w:val="0017124C"/>
    <w:rsid w:val="00194851"/>
    <w:rsid w:val="001A6A42"/>
    <w:rsid w:val="001B1B09"/>
    <w:rsid w:val="001E3FC6"/>
    <w:rsid w:val="00274ED7"/>
    <w:rsid w:val="00325EED"/>
    <w:rsid w:val="00350BA6"/>
    <w:rsid w:val="00387030"/>
    <w:rsid w:val="003E36DA"/>
    <w:rsid w:val="00444234"/>
    <w:rsid w:val="00450310"/>
    <w:rsid w:val="00514553"/>
    <w:rsid w:val="005172FB"/>
    <w:rsid w:val="00521AD5"/>
    <w:rsid w:val="00582B08"/>
    <w:rsid w:val="00601B15"/>
    <w:rsid w:val="0061061A"/>
    <w:rsid w:val="0061238E"/>
    <w:rsid w:val="00667292"/>
    <w:rsid w:val="006A5CD5"/>
    <w:rsid w:val="006F1AA3"/>
    <w:rsid w:val="00711AE9"/>
    <w:rsid w:val="00761DE5"/>
    <w:rsid w:val="00773906"/>
    <w:rsid w:val="007B2204"/>
    <w:rsid w:val="008166F6"/>
    <w:rsid w:val="008373F6"/>
    <w:rsid w:val="00862BE5"/>
    <w:rsid w:val="00865801"/>
    <w:rsid w:val="0087730A"/>
    <w:rsid w:val="00885150"/>
    <w:rsid w:val="008942F6"/>
    <w:rsid w:val="009248E9"/>
    <w:rsid w:val="00A2764D"/>
    <w:rsid w:val="00A36D06"/>
    <w:rsid w:val="00A55E10"/>
    <w:rsid w:val="00A753BF"/>
    <w:rsid w:val="00A949DB"/>
    <w:rsid w:val="00AD464E"/>
    <w:rsid w:val="00AF37D4"/>
    <w:rsid w:val="00B077CE"/>
    <w:rsid w:val="00B82448"/>
    <w:rsid w:val="00B94562"/>
    <w:rsid w:val="00BA120D"/>
    <w:rsid w:val="00C149C5"/>
    <w:rsid w:val="00C66CB5"/>
    <w:rsid w:val="00C71654"/>
    <w:rsid w:val="00C81FE0"/>
    <w:rsid w:val="00CA65DA"/>
    <w:rsid w:val="00D32A8A"/>
    <w:rsid w:val="00D518C6"/>
    <w:rsid w:val="00D7782E"/>
    <w:rsid w:val="00D907D6"/>
    <w:rsid w:val="00DE6A28"/>
    <w:rsid w:val="00E25B79"/>
    <w:rsid w:val="00F23D05"/>
    <w:rsid w:val="00F825B0"/>
    <w:rsid w:val="00FB1587"/>
    <w:rsid w:val="00FF4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7F0536F-D06C-4B94-B1F3-6BB7474BB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23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764D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A27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mirsh@tcd.i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imrouf@gmail.com" TargetMode="External"/><Relationship Id="rId5" Type="http://schemas.openxmlformats.org/officeDocument/2006/relationships/hyperlink" Target="https://scholar.google.com/citations?view_op=view_org&amp;hl=en&amp;org=5315230152465104173" TargetMode="External"/><Relationship Id="rId4" Type="http://schemas.openxmlformats.org/officeDocument/2006/relationships/hyperlink" Target="mailto:bashir_15_dar@yahoo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sk</cp:lastModifiedBy>
  <cp:revision>2</cp:revision>
  <dcterms:created xsi:type="dcterms:W3CDTF">2019-06-19T05:30:00Z</dcterms:created>
  <dcterms:modified xsi:type="dcterms:W3CDTF">2019-06-21T10:01:00Z</dcterms:modified>
</cp:coreProperties>
</file>